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08d7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d3533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f27fb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59bd7f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4b5e48b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99a00b8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9888c6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c11521d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00:09:50Z</dcterms:created>
  <dcterms:modified xsi:type="dcterms:W3CDTF">2022-01-20T00:09:50Z</dcterms:modified>
</cp:coreProperties>
</file>